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DFE5C" w14:textId="77777777" w:rsidR="00533DBF" w:rsidRDefault="00533DBF"/>
    <w:p w14:paraId="2C71B0E9" w14:textId="13704CDD" w:rsidR="007A3FA0" w:rsidRDefault="007A3FA0" w:rsidP="007A3FA0">
      <w:r>
        <w:t>Pipe Knight CR1</w:t>
      </w:r>
    </w:p>
    <w:p w14:paraId="2205E175" w14:textId="343A57C4" w:rsidR="00533DBF" w:rsidRDefault="007A3FA0">
      <w:r>
        <w:t>Punkblin CR</w:t>
      </w:r>
      <w:r w:rsidR="008F1B5F">
        <w:t>1</w:t>
      </w:r>
    </w:p>
    <w:p w14:paraId="35B8DA9C" w14:textId="77777777" w:rsidR="008F1B5F" w:rsidRDefault="008F1B5F" w:rsidP="008F1B5F">
      <w:r>
        <w:t>Ice devil CR1</w:t>
      </w:r>
    </w:p>
    <w:p w14:paraId="27226D92" w14:textId="5E027185" w:rsidR="008F1B5F" w:rsidRDefault="00B57D57" w:rsidP="008F1B5F">
      <w:r>
        <w:t>Dragon Turtle Baby CR1</w:t>
      </w:r>
    </w:p>
    <w:p w14:paraId="3801BCE8" w14:textId="77777777" w:rsidR="008F1B5F" w:rsidRDefault="008F1B5F"/>
    <w:p w14:paraId="73338A67" w14:textId="287AC475" w:rsidR="00533DBF" w:rsidRDefault="00533DBF">
      <w:r>
        <w:t>Gargoyle twins CR2</w:t>
      </w:r>
    </w:p>
    <w:p w14:paraId="085B721F" w14:textId="63C7A2BA" w:rsidR="005820E6" w:rsidRDefault="00533DBF">
      <w:r>
        <w:t>Hellcat</w:t>
      </w:r>
      <w:r w:rsidR="005820E6">
        <w:t xml:space="preserve"> CR2</w:t>
      </w:r>
    </w:p>
    <w:p w14:paraId="4E931666" w14:textId="5F7629FC" w:rsidR="00533DBF" w:rsidRDefault="00533DBF">
      <w:r>
        <w:t>Hellhound</w:t>
      </w:r>
      <w:r>
        <w:t xml:space="preserve"> CR2</w:t>
      </w:r>
    </w:p>
    <w:p w14:paraId="62F042D5" w14:textId="64C585EB" w:rsidR="007A3FA0" w:rsidRDefault="00525BC7">
      <w:r>
        <w:t xml:space="preserve">The </w:t>
      </w:r>
      <w:r w:rsidR="007A3FA0">
        <w:t>Wall CR2</w:t>
      </w:r>
    </w:p>
    <w:p w14:paraId="260EA2D9" w14:textId="77777777" w:rsidR="008F1B5F" w:rsidRDefault="008F1B5F"/>
    <w:p w14:paraId="196E72EE" w14:textId="3B43BEE9" w:rsidR="007A3FA0" w:rsidRDefault="007A3FA0">
      <w:r>
        <w:t>Red Dragon CR3</w:t>
      </w:r>
    </w:p>
    <w:p w14:paraId="5ADD5E12" w14:textId="29DA990E" w:rsidR="008F1B5F" w:rsidRDefault="000611F7">
      <w:r>
        <w:t xml:space="preserve">Steve the </w:t>
      </w:r>
      <w:r w:rsidR="008F1B5F">
        <w:t>Lich</w:t>
      </w:r>
      <w:r w:rsidR="00BD6D46">
        <w:t xml:space="preserve"> CR3</w:t>
      </w:r>
    </w:p>
    <w:p w14:paraId="574AAE1C" w14:textId="024DD48F" w:rsidR="002A2DE2" w:rsidRDefault="007A3FA0" w:rsidP="007A3FA0">
      <w:r>
        <w:t>Clone CR???</w:t>
      </w:r>
    </w:p>
    <w:p w14:paraId="53D44A9C" w14:textId="48B6D65A" w:rsidR="002A2DE2" w:rsidRDefault="002A2DE2">
      <w:r>
        <w:br w:type="page"/>
      </w:r>
    </w:p>
    <w:p w14:paraId="294A1955" w14:textId="19606D3A" w:rsidR="007A3FA0" w:rsidRDefault="002A2DE2" w:rsidP="007A3FA0">
      <w:r>
        <w:lastRenderedPageBreak/>
        <w:t>Pipe Knight</w:t>
      </w:r>
    </w:p>
    <w:p w14:paraId="647801A1" w14:textId="52502A88" w:rsidR="007C24C4" w:rsidRDefault="007C24C4" w:rsidP="007A3FA0">
      <w:r>
        <w:t>HP</w:t>
      </w:r>
      <w:r w:rsidR="004E44DF">
        <w:t>: 25</w:t>
      </w:r>
    </w:p>
    <w:p w14:paraId="2037688B" w14:textId="22AE0BD8" w:rsidR="00624DCB" w:rsidRDefault="00624DCB" w:rsidP="007A3FA0">
      <w:r>
        <w:t xml:space="preserve">Passive: </w:t>
      </w:r>
      <w:r w:rsidR="00B662A6">
        <w:t>Whenever Pipe Knight takes damage everyone else takes 1 dam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74"/>
      </w:tblGrid>
      <w:tr w:rsidR="002A2DE2" w14:paraId="1A991745" w14:textId="77777777" w:rsidTr="003F2B1A">
        <w:tc>
          <w:tcPr>
            <w:tcW w:w="988" w:type="dxa"/>
          </w:tcPr>
          <w:p w14:paraId="0E2124EF" w14:textId="5C17106D" w:rsidR="002A2DE2" w:rsidRDefault="002A2DE2" w:rsidP="007A3FA0">
            <w:r>
              <w:t>1</w:t>
            </w:r>
          </w:p>
        </w:tc>
        <w:tc>
          <w:tcPr>
            <w:tcW w:w="8074" w:type="dxa"/>
          </w:tcPr>
          <w:p w14:paraId="28929634" w14:textId="77777777" w:rsidR="002A2DE2" w:rsidRDefault="002A2DE2" w:rsidP="007A3FA0"/>
        </w:tc>
      </w:tr>
      <w:tr w:rsidR="002A2DE2" w14:paraId="69D2123A" w14:textId="77777777" w:rsidTr="003F2B1A">
        <w:tc>
          <w:tcPr>
            <w:tcW w:w="988" w:type="dxa"/>
          </w:tcPr>
          <w:p w14:paraId="7E1E6564" w14:textId="77777777" w:rsidR="002A2DE2" w:rsidRDefault="002A2DE2" w:rsidP="007A3FA0"/>
        </w:tc>
        <w:tc>
          <w:tcPr>
            <w:tcW w:w="8074" w:type="dxa"/>
          </w:tcPr>
          <w:p w14:paraId="6F24976D" w14:textId="77777777" w:rsidR="002A2DE2" w:rsidRDefault="002A2DE2" w:rsidP="007A3FA0"/>
        </w:tc>
      </w:tr>
      <w:tr w:rsidR="002A2DE2" w14:paraId="1F05EEC5" w14:textId="77777777" w:rsidTr="003F2B1A">
        <w:tc>
          <w:tcPr>
            <w:tcW w:w="988" w:type="dxa"/>
          </w:tcPr>
          <w:p w14:paraId="3B122EFC" w14:textId="77777777" w:rsidR="002A2DE2" w:rsidRDefault="002A2DE2" w:rsidP="007A3FA0"/>
        </w:tc>
        <w:tc>
          <w:tcPr>
            <w:tcW w:w="8074" w:type="dxa"/>
          </w:tcPr>
          <w:p w14:paraId="43A15350" w14:textId="77777777" w:rsidR="002A2DE2" w:rsidRDefault="002A2DE2" w:rsidP="007A3FA0"/>
        </w:tc>
      </w:tr>
      <w:tr w:rsidR="002A2DE2" w14:paraId="1ED56028" w14:textId="77777777" w:rsidTr="003F2B1A">
        <w:tc>
          <w:tcPr>
            <w:tcW w:w="988" w:type="dxa"/>
          </w:tcPr>
          <w:p w14:paraId="41A5B2B7" w14:textId="77777777" w:rsidR="002A2DE2" w:rsidRDefault="002A2DE2" w:rsidP="007A3FA0"/>
        </w:tc>
        <w:tc>
          <w:tcPr>
            <w:tcW w:w="8074" w:type="dxa"/>
          </w:tcPr>
          <w:p w14:paraId="0CC5E456" w14:textId="77777777" w:rsidR="002A2DE2" w:rsidRDefault="002A2DE2" w:rsidP="007A3FA0"/>
        </w:tc>
      </w:tr>
      <w:tr w:rsidR="002A2DE2" w14:paraId="7057E49A" w14:textId="77777777" w:rsidTr="003F2B1A">
        <w:tc>
          <w:tcPr>
            <w:tcW w:w="988" w:type="dxa"/>
          </w:tcPr>
          <w:p w14:paraId="7AD698BF" w14:textId="77777777" w:rsidR="002A2DE2" w:rsidRDefault="002A2DE2" w:rsidP="007A3FA0"/>
        </w:tc>
        <w:tc>
          <w:tcPr>
            <w:tcW w:w="8074" w:type="dxa"/>
          </w:tcPr>
          <w:p w14:paraId="15AEDCC3" w14:textId="77777777" w:rsidR="002A2DE2" w:rsidRDefault="002A2DE2" w:rsidP="007A3FA0"/>
        </w:tc>
      </w:tr>
      <w:tr w:rsidR="002A2DE2" w14:paraId="5C8FDE40" w14:textId="77777777" w:rsidTr="003F2B1A">
        <w:tc>
          <w:tcPr>
            <w:tcW w:w="988" w:type="dxa"/>
          </w:tcPr>
          <w:p w14:paraId="76E9D7E3" w14:textId="4FFA9AF2" w:rsidR="002A2DE2" w:rsidRDefault="002A2DE2" w:rsidP="007A3FA0">
            <w:r>
              <w:t>20</w:t>
            </w:r>
          </w:p>
        </w:tc>
        <w:tc>
          <w:tcPr>
            <w:tcW w:w="8074" w:type="dxa"/>
          </w:tcPr>
          <w:p w14:paraId="040C07B2" w14:textId="25C3F93D" w:rsidR="002A2DE2" w:rsidRDefault="00241C1A" w:rsidP="007A3FA0">
            <w:r>
              <w:t xml:space="preserve">Pipe Up: </w:t>
            </w:r>
          </w:p>
        </w:tc>
      </w:tr>
    </w:tbl>
    <w:p w14:paraId="0E020024" w14:textId="77777777" w:rsidR="002A2DE2" w:rsidRDefault="002A2DE2" w:rsidP="007A3FA0"/>
    <w:p w14:paraId="5782B048" w14:textId="4F012322" w:rsidR="003F2B1A" w:rsidRDefault="009E41E1" w:rsidP="003F2B1A">
      <w:r>
        <w:t>Punkblin</w:t>
      </w:r>
    </w:p>
    <w:p w14:paraId="62A42CF8" w14:textId="36E36494" w:rsidR="004E44DF" w:rsidRDefault="004E44DF" w:rsidP="003F2B1A">
      <w:r>
        <w:t>HP: 10</w:t>
      </w:r>
    </w:p>
    <w:p w14:paraId="01A04EC2" w14:textId="63356C8B" w:rsidR="00624DCB" w:rsidRDefault="007C24C4" w:rsidP="003F2B1A">
      <w:r>
        <w:t>Power of the Crowd</w:t>
      </w:r>
      <w:r w:rsidR="00624DCB">
        <w:t>:</w:t>
      </w:r>
      <w:r>
        <w:t xml:space="preserve"> If there are 3 or more Punkblins do somethi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74"/>
      </w:tblGrid>
      <w:tr w:rsidR="003F2B1A" w14:paraId="4EA5CEBA" w14:textId="77777777" w:rsidTr="00CE576E">
        <w:tc>
          <w:tcPr>
            <w:tcW w:w="988" w:type="dxa"/>
          </w:tcPr>
          <w:p w14:paraId="4BB192DF" w14:textId="77777777" w:rsidR="003F2B1A" w:rsidRDefault="003F2B1A" w:rsidP="00CE576E">
            <w:r>
              <w:t>1</w:t>
            </w:r>
          </w:p>
        </w:tc>
        <w:tc>
          <w:tcPr>
            <w:tcW w:w="8074" w:type="dxa"/>
          </w:tcPr>
          <w:p w14:paraId="765C513F" w14:textId="77777777" w:rsidR="003F2B1A" w:rsidRDefault="003F2B1A" w:rsidP="00CE576E"/>
        </w:tc>
      </w:tr>
      <w:tr w:rsidR="003F2B1A" w14:paraId="4E522443" w14:textId="77777777" w:rsidTr="00CE576E">
        <w:tc>
          <w:tcPr>
            <w:tcW w:w="988" w:type="dxa"/>
          </w:tcPr>
          <w:p w14:paraId="49F8A4B0" w14:textId="77777777" w:rsidR="003F2B1A" w:rsidRDefault="003F2B1A" w:rsidP="00CE576E"/>
        </w:tc>
        <w:tc>
          <w:tcPr>
            <w:tcW w:w="8074" w:type="dxa"/>
          </w:tcPr>
          <w:p w14:paraId="62D2DC16" w14:textId="77777777" w:rsidR="003F2B1A" w:rsidRDefault="003F2B1A" w:rsidP="00CE576E"/>
        </w:tc>
      </w:tr>
      <w:tr w:rsidR="003F2B1A" w14:paraId="559A0EA4" w14:textId="77777777" w:rsidTr="00CE576E">
        <w:tc>
          <w:tcPr>
            <w:tcW w:w="988" w:type="dxa"/>
          </w:tcPr>
          <w:p w14:paraId="40460A3D" w14:textId="77777777" w:rsidR="003F2B1A" w:rsidRDefault="003F2B1A" w:rsidP="00CE576E"/>
        </w:tc>
        <w:tc>
          <w:tcPr>
            <w:tcW w:w="8074" w:type="dxa"/>
          </w:tcPr>
          <w:p w14:paraId="5A038F37" w14:textId="77777777" w:rsidR="003F2B1A" w:rsidRDefault="003F2B1A" w:rsidP="00CE576E"/>
        </w:tc>
      </w:tr>
      <w:tr w:rsidR="003F2B1A" w14:paraId="45ED7C0B" w14:textId="77777777" w:rsidTr="00CE576E">
        <w:tc>
          <w:tcPr>
            <w:tcW w:w="988" w:type="dxa"/>
          </w:tcPr>
          <w:p w14:paraId="1230855E" w14:textId="77777777" w:rsidR="003F2B1A" w:rsidRDefault="003F2B1A" w:rsidP="00CE576E"/>
        </w:tc>
        <w:tc>
          <w:tcPr>
            <w:tcW w:w="8074" w:type="dxa"/>
          </w:tcPr>
          <w:p w14:paraId="6A792E2E" w14:textId="77777777" w:rsidR="003F2B1A" w:rsidRDefault="003F2B1A" w:rsidP="00CE576E"/>
        </w:tc>
      </w:tr>
      <w:tr w:rsidR="003F2B1A" w14:paraId="2CE4FEA2" w14:textId="77777777" w:rsidTr="00CE576E">
        <w:tc>
          <w:tcPr>
            <w:tcW w:w="988" w:type="dxa"/>
          </w:tcPr>
          <w:p w14:paraId="42BC89F6" w14:textId="77777777" w:rsidR="003F2B1A" w:rsidRDefault="003F2B1A" w:rsidP="00CE576E"/>
        </w:tc>
        <w:tc>
          <w:tcPr>
            <w:tcW w:w="8074" w:type="dxa"/>
          </w:tcPr>
          <w:p w14:paraId="560585A5" w14:textId="77777777" w:rsidR="003F2B1A" w:rsidRDefault="003F2B1A" w:rsidP="00CE576E"/>
        </w:tc>
      </w:tr>
      <w:tr w:rsidR="003F2B1A" w14:paraId="6C120975" w14:textId="77777777" w:rsidTr="00CE576E">
        <w:tc>
          <w:tcPr>
            <w:tcW w:w="988" w:type="dxa"/>
          </w:tcPr>
          <w:p w14:paraId="680951B5" w14:textId="77777777" w:rsidR="003F2B1A" w:rsidRDefault="003F2B1A" w:rsidP="00CE576E">
            <w:r>
              <w:t>20</w:t>
            </w:r>
          </w:p>
        </w:tc>
        <w:tc>
          <w:tcPr>
            <w:tcW w:w="8074" w:type="dxa"/>
          </w:tcPr>
          <w:p w14:paraId="48908A2F" w14:textId="15E03816" w:rsidR="003F2B1A" w:rsidRDefault="00971FC6" w:rsidP="00CE576E">
            <w:r>
              <w:t>Rock on</w:t>
            </w:r>
            <w:r w:rsidR="00241C1A">
              <w:t>:</w:t>
            </w:r>
            <w:r w:rsidR="008F7FB2">
              <w:t xml:space="preserve"> </w:t>
            </w:r>
          </w:p>
        </w:tc>
      </w:tr>
    </w:tbl>
    <w:p w14:paraId="0B01CC49" w14:textId="77777777" w:rsidR="003F2B1A" w:rsidRDefault="003F2B1A" w:rsidP="003F2B1A"/>
    <w:p w14:paraId="5F06CCE2" w14:textId="09E5214F" w:rsidR="003F2B1A" w:rsidRDefault="003F2B1A" w:rsidP="003F2B1A">
      <w:r>
        <w:t>Ice Devil</w:t>
      </w:r>
    </w:p>
    <w:p w14:paraId="0984BB15" w14:textId="5DF3D5CD" w:rsidR="004E44DF" w:rsidRDefault="004E44DF" w:rsidP="003F2B1A">
      <w:r>
        <w:t>HP: 15</w:t>
      </w:r>
    </w:p>
    <w:p w14:paraId="4A827730" w14:textId="621346F2" w:rsidR="0008260A" w:rsidRDefault="0008260A" w:rsidP="003F2B1A">
      <w:r>
        <w:t xml:space="preserve">Passive: Whenever Ice Devil deals damage the target’s </w:t>
      </w:r>
      <w:r w:rsidR="008B3A72">
        <w:t>is root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74"/>
      </w:tblGrid>
      <w:tr w:rsidR="003F2B1A" w14:paraId="61C11674" w14:textId="77777777" w:rsidTr="00CE576E">
        <w:tc>
          <w:tcPr>
            <w:tcW w:w="988" w:type="dxa"/>
          </w:tcPr>
          <w:p w14:paraId="22EED511" w14:textId="77777777" w:rsidR="003F2B1A" w:rsidRDefault="003F2B1A" w:rsidP="00CE576E">
            <w:r>
              <w:t>1</w:t>
            </w:r>
          </w:p>
        </w:tc>
        <w:tc>
          <w:tcPr>
            <w:tcW w:w="8074" w:type="dxa"/>
          </w:tcPr>
          <w:p w14:paraId="3F70B448" w14:textId="77777777" w:rsidR="003F2B1A" w:rsidRDefault="003F2B1A" w:rsidP="00CE576E"/>
        </w:tc>
      </w:tr>
      <w:tr w:rsidR="003F2B1A" w14:paraId="14E712B8" w14:textId="77777777" w:rsidTr="00CE576E">
        <w:tc>
          <w:tcPr>
            <w:tcW w:w="988" w:type="dxa"/>
          </w:tcPr>
          <w:p w14:paraId="47875A59" w14:textId="4E619C25" w:rsidR="003F2B1A" w:rsidRDefault="0008260A" w:rsidP="00CE576E">
            <w:r>
              <w:t>2-7</w:t>
            </w:r>
          </w:p>
        </w:tc>
        <w:tc>
          <w:tcPr>
            <w:tcW w:w="8074" w:type="dxa"/>
          </w:tcPr>
          <w:p w14:paraId="2EA1EBFD" w14:textId="3562EF35" w:rsidR="003F2B1A" w:rsidRDefault="003F2B1A" w:rsidP="00CE576E"/>
        </w:tc>
      </w:tr>
      <w:tr w:rsidR="003F2B1A" w14:paraId="344BDE09" w14:textId="77777777" w:rsidTr="00CE576E">
        <w:tc>
          <w:tcPr>
            <w:tcW w:w="988" w:type="dxa"/>
          </w:tcPr>
          <w:p w14:paraId="7FC5CD18" w14:textId="77777777" w:rsidR="003F2B1A" w:rsidRDefault="003F2B1A" w:rsidP="00CE576E"/>
        </w:tc>
        <w:tc>
          <w:tcPr>
            <w:tcW w:w="8074" w:type="dxa"/>
          </w:tcPr>
          <w:p w14:paraId="625A1105" w14:textId="77777777" w:rsidR="003F2B1A" w:rsidRDefault="003F2B1A" w:rsidP="00CE576E"/>
        </w:tc>
      </w:tr>
      <w:tr w:rsidR="003F2B1A" w14:paraId="30551C25" w14:textId="77777777" w:rsidTr="00CE576E">
        <w:tc>
          <w:tcPr>
            <w:tcW w:w="988" w:type="dxa"/>
          </w:tcPr>
          <w:p w14:paraId="5D91C45A" w14:textId="77777777" w:rsidR="003F2B1A" w:rsidRDefault="003F2B1A" w:rsidP="00CE576E"/>
        </w:tc>
        <w:tc>
          <w:tcPr>
            <w:tcW w:w="8074" w:type="dxa"/>
          </w:tcPr>
          <w:p w14:paraId="3C269CAB" w14:textId="77777777" w:rsidR="003F2B1A" w:rsidRDefault="003F2B1A" w:rsidP="00CE576E"/>
        </w:tc>
      </w:tr>
      <w:tr w:rsidR="003F2B1A" w14:paraId="6F341ED7" w14:textId="77777777" w:rsidTr="00CE576E">
        <w:tc>
          <w:tcPr>
            <w:tcW w:w="988" w:type="dxa"/>
          </w:tcPr>
          <w:p w14:paraId="4C2590FB" w14:textId="77777777" w:rsidR="003F2B1A" w:rsidRDefault="003F2B1A" w:rsidP="00CE576E"/>
        </w:tc>
        <w:tc>
          <w:tcPr>
            <w:tcW w:w="8074" w:type="dxa"/>
          </w:tcPr>
          <w:p w14:paraId="5837C958" w14:textId="77777777" w:rsidR="003F2B1A" w:rsidRDefault="003F2B1A" w:rsidP="00CE576E"/>
        </w:tc>
      </w:tr>
      <w:tr w:rsidR="003F2B1A" w:rsidRPr="000B347E" w14:paraId="582B4909" w14:textId="77777777" w:rsidTr="00CE576E">
        <w:tc>
          <w:tcPr>
            <w:tcW w:w="988" w:type="dxa"/>
          </w:tcPr>
          <w:p w14:paraId="3D901132" w14:textId="77777777" w:rsidR="003F2B1A" w:rsidRDefault="003F2B1A" w:rsidP="00CE576E">
            <w:r>
              <w:t>20</w:t>
            </w:r>
          </w:p>
        </w:tc>
        <w:tc>
          <w:tcPr>
            <w:tcW w:w="8074" w:type="dxa"/>
          </w:tcPr>
          <w:p w14:paraId="5AF08500" w14:textId="4ACBCA7A" w:rsidR="003F2B1A" w:rsidRPr="000B347E" w:rsidRDefault="00BF222A" w:rsidP="00CE576E">
            <w:r>
              <w:t>Ice Tomb</w:t>
            </w:r>
            <w:r w:rsidR="00241C1A" w:rsidRPr="000B347E">
              <w:t xml:space="preserve">: </w:t>
            </w:r>
            <w:r w:rsidR="000B347E" w:rsidRPr="000B347E">
              <w:t xml:space="preserve">Stun all </w:t>
            </w:r>
            <w:r w:rsidR="00BD187F">
              <w:t>o</w:t>
            </w:r>
            <w:r w:rsidR="00A754D8">
              <w:t>pponents</w:t>
            </w:r>
          </w:p>
        </w:tc>
      </w:tr>
    </w:tbl>
    <w:p w14:paraId="0F9DB7AA" w14:textId="77777777" w:rsidR="003F2B1A" w:rsidRPr="000B347E" w:rsidRDefault="003F2B1A" w:rsidP="003F2B1A"/>
    <w:p w14:paraId="309B9C9F" w14:textId="4FB8792B" w:rsidR="003F2B1A" w:rsidRDefault="003F2B1A" w:rsidP="003F2B1A">
      <w:r>
        <w:t>Dragon Turtle Baby</w:t>
      </w:r>
    </w:p>
    <w:p w14:paraId="26320B64" w14:textId="636D62A1" w:rsidR="004E44DF" w:rsidRDefault="004E44DF" w:rsidP="003F2B1A">
      <w:r>
        <w:t>HP: 50</w:t>
      </w:r>
    </w:p>
    <w:p w14:paraId="718CF6C6" w14:textId="44658220" w:rsidR="00624DCB" w:rsidRDefault="000B1737" w:rsidP="003F2B1A">
      <w:r>
        <w:t>Cute</w:t>
      </w:r>
      <w:r w:rsidR="00624DCB">
        <w:t xml:space="preserve">: </w:t>
      </w:r>
      <w:r>
        <w:t>Whenever someone attack</w:t>
      </w:r>
      <w:r w:rsidR="00C502B7">
        <w:t>s</w:t>
      </w:r>
      <w:r>
        <w:t xml:space="preserve"> Dragon Turtle Baby they have a 50% miss cha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74"/>
      </w:tblGrid>
      <w:tr w:rsidR="003F2B1A" w14:paraId="5EE5D557" w14:textId="77777777" w:rsidTr="00CE576E">
        <w:tc>
          <w:tcPr>
            <w:tcW w:w="988" w:type="dxa"/>
          </w:tcPr>
          <w:p w14:paraId="5CD44B83" w14:textId="77777777" w:rsidR="003F2B1A" w:rsidRDefault="003F2B1A" w:rsidP="00CE576E">
            <w:r>
              <w:t>1</w:t>
            </w:r>
          </w:p>
        </w:tc>
        <w:tc>
          <w:tcPr>
            <w:tcW w:w="8074" w:type="dxa"/>
          </w:tcPr>
          <w:p w14:paraId="5761D2EE" w14:textId="61A3A884" w:rsidR="003F2B1A" w:rsidRDefault="00104FCB" w:rsidP="00CE576E">
            <w:r>
              <w:t>Flip</w:t>
            </w:r>
            <w:r w:rsidR="00A87BFA">
              <w:t>: Do Nothing</w:t>
            </w:r>
          </w:p>
        </w:tc>
      </w:tr>
      <w:tr w:rsidR="003F2B1A" w14:paraId="1552DE2B" w14:textId="77777777" w:rsidTr="00CE576E">
        <w:tc>
          <w:tcPr>
            <w:tcW w:w="988" w:type="dxa"/>
          </w:tcPr>
          <w:p w14:paraId="3236657D" w14:textId="7B04A896" w:rsidR="003F2B1A" w:rsidRDefault="009E41E1" w:rsidP="00CE576E">
            <w:r>
              <w:t>2-10</w:t>
            </w:r>
          </w:p>
        </w:tc>
        <w:tc>
          <w:tcPr>
            <w:tcW w:w="8074" w:type="dxa"/>
          </w:tcPr>
          <w:p w14:paraId="6BE0420D" w14:textId="4BDCF9A1" w:rsidR="003F2B1A" w:rsidRDefault="009E41E1" w:rsidP="00CE576E">
            <w:r>
              <w:t>Shell defence</w:t>
            </w:r>
            <w:r w:rsidR="00211983">
              <w:t>: Reduce all damage taken by 3</w:t>
            </w:r>
          </w:p>
        </w:tc>
      </w:tr>
      <w:tr w:rsidR="003F2B1A" w14:paraId="400F2011" w14:textId="77777777" w:rsidTr="00CE576E">
        <w:tc>
          <w:tcPr>
            <w:tcW w:w="988" w:type="dxa"/>
          </w:tcPr>
          <w:p w14:paraId="2721CB66" w14:textId="189C0F7B" w:rsidR="003F2B1A" w:rsidRDefault="00104FCB" w:rsidP="00CE576E">
            <w:r>
              <w:t>11-15</w:t>
            </w:r>
          </w:p>
        </w:tc>
        <w:tc>
          <w:tcPr>
            <w:tcW w:w="8074" w:type="dxa"/>
          </w:tcPr>
          <w:p w14:paraId="5684CF3C" w14:textId="3AECE3D1" w:rsidR="003F2B1A" w:rsidRDefault="003F2B1A" w:rsidP="00CE576E"/>
        </w:tc>
      </w:tr>
      <w:tr w:rsidR="003F2B1A" w14:paraId="6E6262C6" w14:textId="77777777" w:rsidTr="00CE576E">
        <w:tc>
          <w:tcPr>
            <w:tcW w:w="988" w:type="dxa"/>
          </w:tcPr>
          <w:p w14:paraId="1F4DFBE7" w14:textId="75BB5C52" w:rsidR="003F2B1A" w:rsidRDefault="00104FCB" w:rsidP="00CE576E">
            <w:r>
              <w:t>16-19</w:t>
            </w:r>
          </w:p>
        </w:tc>
        <w:tc>
          <w:tcPr>
            <w:tcW w:w="8074" w:type="dxa"/>
          </w:tcPr>
          <w:p w14:paraId="0DC58A96" w14:textId="0E584E3F" w:rsidR="003F2B1A" w:rsidRDefault="002A18CA" w:rsidP="00CE576E">
            <w:r>
              <w:t>Bite</w:t>
            </w:r>
            <w:r w:rsidR="00F26E1B">
              <w:t>: Deal 2 damage</w:t>
            </w:r>
            <w:r w:rsidR="00A754D8">
              <w:t xml:space="preserve"> to target</w:t>
            </w:r>
          </w:p>
        </w:tc>
      </w:tr>
      <w:tr w:rsidR="003F2B1A" w14:paraId="11D00E36" w14:textId="77777777" w:rsidTr="00CE576E">
        <w:tc>
          <w:tcPr>
            <w:tcW w:w="988" w:type="dxa"/>
          </w:tcPr>
          <w:p w14:paraId="4F742E4E" w14:textId="77777777" w:rsidR="003F2B1A" w:rsidRDefault="003F2B1A" w:rsidP="00CE576E"/>
        </w:tc>
        <w:tc>
          <w:tcPr>
            <w:tcW w:w="8074" w:type="dxa"/>
          </w:tcPr>
          <w:p w14:paraId="3721413A" w14:textId="77777777" w:rsidR="003F2B1A" w:rsidRDefault="003F2B1A" w:rsidP="00CE576E"/>
        </w:tc>
      </w:tr>
      <w:tr w:rsidR="003F2B1A" w14:paraId="343795C1" w14:textId="77777777" w:rsidTr="00CE576E">
        <w:tc>
          <w:tcPr>
            <w:tcW w:w="988" w:type="dxa"/>
          </w:tcPr>
          <w:p w14:paraId="75BDF3AC" w14:textId="77777777" w:rsidR="003F2B1A" w:rsidRDefault="003F2B1A" w:rsidP="00CE576E">
            <w:r>
              <w:t>20</w:t>
            </w:r>
          </w:p>
        </w:tc>
        <w:tc>
          <w:tcPr>
            <w:tcW w:w="8074" w:type="dxa"/>
          </w:tcPr>
          <w:p w14:paraId="133A0752" w14:textId="12E8B9E4" w:rsidR="003F2B1A" w:rsidRDefault="009E41E1" w:rsidP="00CE576E">
            <w:r>
              <w:t>Bubble Breath</w:t>
            </w:r>
            <w:r w:rsidR="00F26E1B">
              <w:t xml:space="preserve">: Deal 3 damage to all </w:t>
            </w:r>
            <w:r w:rsidR="00BD187F">
              <w:t>o</w:t>
            </w:r>
            <w:r w:rsidR="00A754D8">
              <w:t>pponents</w:t>
            </w:r>
          </w:p>
        </w:tc>
      </w:tr>
    </w:tbl>
    <w:p w14:paraId="1C9D3EE6" w14:textId="39C889FD" w:rsidR="003F2B1A" w:rsidRDefault="003F2B1A" w:rsidP="007A3FA0"/>
    <w:p w14:paraId="35B9E140" w14:textId="77FCEE82" w:rsidR="002A2DE2" w:rsidRDefault="00525BC7" w:rsidP="007A3FA0">
      <w:r>
        <w:lastRenderedPageBreak/>
        <w:t>The Wall</w:t>
      </w:r>
      <w:r w:rsidR="008F7FB2">
        <w:t xml:space="preserve"> CR2</w:t>
      </w:r>
    </w:p>
    <w:p w14:paraId="600D6E7E" w14:textId="1340CD52" w:rsidR="00A120B2" w:rsidRDefault="00A120B2" w:rsidP="007A3FA0">
      <w:r>
        <w:t>Passive: Wa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8074"/>
      </w:tblGrid>
      <w:tr w:rsidR="00525BC7" w14:paraId="478A0636" w14:textId="77777777" w:rsidTr="003F2B1A">
        <w:tc>
          <w:tcPr>
            <w:tcW w:w="988" w:type="dxa"/>
          </w:tcPr>
          <w:p w14:paraId="20CEB9E1" w14:textId="765DE025" w:rsidR="00525BC7" w:rsidRDefault="00525BC7" w:rsidP="007A3FA0">
            <w:r>
              <w:t>1</w:t>
            </w:r>
          </w:p>
        </w:tc>
        <w:tc>
          <w:tcPr>
            <w:tcW w:w="8074" w:type="dxa"/>
          </w:tcPr>
          <w:p w14:paraId="35BDA5AF" w14:textId="41B24B11" w:rsidR="00525BC7" w:rsidRDefault="00525BC7" w:rsidP="007A3FA0">
            <w:r>
              <w:t>Deal 15 damage to everything behind the wall and die.</w:t>
            </w:r>
          </w:p>
        </w:tc>
      </w:tr>
      <w:tr w:rsidR="00525BC7" w14:paraId="79D7A689" w14:textId="77777777" w:rsidTr="003F2B1A">
        <w:tc>
          <w:tcPr>
            <w:tcW w:w="988" w:type="dxa"/>
          </w:tcPr>
          <w:p w14:paraId="151D2514" w14:textId="472EABB2" w:rsidR="00525BC7" w:rsidRDefault="00525BC7" w:rsidP="007A3FA0">
            <w:r>
              <w:t>2-19</w:t>
            </w:r>
          </w:p>
        </w:tc>
        <w:tc>
          <w:tcPr>
            <w:tcW w:w="8074" w:type="dxa"/>
          </w:tcPr>
          <w:p w14:paraId="1A24337B" w14:textId="4848B981" w:rsidR="00525BC7" w:rsidRDefault="00525BC7" w:rsidP="007A3FA0">
            <w:r>
              <w:t>Do nothing</w:t>
            </w:r>
          </w:p>
        </w:tc>
      </w:tr>
      <w:tr w:rsidR="00525BC7" w14:paraId="18EA7A2D" w14:textId="77777777" w:rsidTr="003F2B1A">
        <w:tc>
          <w:tcPr>
            <w:tcW w:w="988" w:type="dxa"/>
          </w:tcPr>
          <w:p w14:paraId="611CC017" w14:textId="0759523D" w:rsidR="00525BC7" w:rsidRDefault="00525BC7" w:rsidP="00525BC7">
            <w:r>
              <w:t>20</w:t>
            </w:r>
          </w:p>
        </w:tc>
        <w:tc>
          <w:tcPr>
            <w:tcW w:w="8074" w:type="dxa"/>
          </w:tcPr>
          <w:p w14:paraId="270228F8" w14:textId="6FF6A7C9" w:rsidR="00525BC7" w:rsidRDefault="00525BC7" w:rsidP="00525BC7">
            <w:r>
              <w:t xml:space="preserve">Deal 15 damage to everything </w:t>
            </w:r>
            <w:r>
              <w:t>Infront</w:t>
            </w:r>
            <w:r>
              <w:t xml:space="preserve"> </w:t>
            </w:r>
            <w:r>
              <w:t xml:space="preserve">of </w:t>
            </w:r>
            <w:r>
              <w:t>the wall and die</w:t>
            </w:r>
            <w:r>
              <w:t>.</w:t>
            </w:r>
          </w:p>
        </w:tc>
      </w:tr>
    </w:tbl>
    <w:p w14:paraId="4CA059D9" w14:textId="77777777" w:rsidR="00525BC7" w:rsidRDefault="00525BC7" w:rsidP="007A3FA0"/>
    <w:sectPr w:rsidR="00525BC7" w:rsidSect="00E26E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zcyMjMxNjS0NDVV0lEKTi0uzszPAykwrAUAsdFeSCwAAAA="/>
  </w:docVars>
  <w:rsids>
    <w:rsidRoot w:val="00533DBF"/>
    <w:rsid w:val="000248E3"/>
    <w:rsid w:val="000611F7"/>
    <w:rsid w:val="0008260A"/>
    <w:rsid w:val="000B1737"/>
    <w:rsid w:val="000B347E"/>
    <w:rsid w:val="00104FCB"/>
    <w:rsid w:val="00131345"/>
    <w:rsid w:val="00211983"/>
    <w:rsid w:val="00241C1A"/>
    <w:rsid w:val="002A18CA"/>
    <w:rsid w:val="002A2DE2"/>
    <w:rsid w:val="003F2B1A"/>
    <w:rsid w:val="004970DB"/>
    <w:rsid w:val="004E44DF"/>
    <w:rsid w:val="00525BC7"/>
    <w:rsid w:val="00533DBF"/>
    <w:rsid w:val="005820E6"/>
    <w:rsid w:val="005B1A5E"/>
    <w:rsid w:val="00603E59"/>
    <w:rsid w:val="00624DCB"/>
    <w:rsid w:val="00727AD3"/>
    <w:rsid w:val="00762BE4"/>
    <w:rsid w:val="007A3FA0"/>
    <w:rsid w:val="007C18E9"/>
    <w:rsid w:val="007C24C4"/>
    <w:rsid w:val="00860FEE"/>
    <w:rsid w:val="008A5C61"/>
    <w:rsid w:val="008B3A72"/>
    <w:rsid w:val="008F1B5F"/>
    <w:rsid w:val="008F7FB2"/>
    <w:rsid w:val="00955546"/>
    <w:rsid w:val="00971FC6"/>
    <w:rsid w:val="009E41E1"/>
    <w:rsid w:val="00A01996"/>
    <w:rsid w:val="00A120B2"/>
    <w:rsid w:val="00A754D8"/>
    <w:rsid w:val="00A87BFA"/>
    <w:rsid w:val="00B2263A"/>
    <w:rsid w:val="00B57D57"/>
    <w:rsid w:val="00B662A6"/>
    <w:rsid w:val="00BB76CE"/>
    <w:rsid w:val="00BD187F"/>
    <w:rsid w:val="00BD6D46"/>
    <w:rsid w:val="00BF222A"/>
    <w:rsid w:val="00C502B7"/>
    <w:rsid w:val="00C7622E"/>
    <w:rsid w:val="00CB4363"/>
    <w:rsid w:val="00CC74B9"/>
    <w:rsid w:val="00DC35CA"/>
    <w:rsid w:val="00E26E94"/>
    <w:rsid w:val="00E86CE6"/>
    <w:rsid w:val="00F26E1B"/>
    <w:rsid w:val="00FD7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04F0C"/>
  <w15:chartTrackingRefBased/>
  <w15:docId w15:val="{2BA08947-578F-4866-A38A-60C4F248A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2D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s, Rover Anne Christiaanszn</dc:creator>
  <cp:keywords/>
  <dc:description/>
  <cp:lastModifiedBy>Vos, Rover Anne Christiaanszn</cp:lastModifiedBy>
  <cp:revision>53</cp:revision>
  <dcterms:created xsi:type="dcterms:W3CDTF">2023-05-03T08:47:00Z</dcterms:created>
  <dcterms:modified xsi:type="dcterms:W3CDTF">2023-05-03T09:48:00Z</dcterms:modified>
</cp:coreProperties>
</file>